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80153" w14:textId="77777777" w:rsidR="00B73FEF" w:rsidRDefault="00B73FEF" w:rsidP="00B73FEF">
      <w:pPr>
        <w:pStyle w:val="Default"/>
      </w:pPr>
    </w:p>
    <w:p w14:paraId="3E6793F6" w14:textId="1F8B5E90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CST8390 - Lab 4</w:t>
      </w:r>
    </w:p>
    <w:p w14:paraId="218F3EBF" w14:textId="767B682E" w:rsidR="00B73FEF" w:rsidRDefault="00B73FEF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assification by Decision Trees</w:t>
      </w:r>
    </w:p>
    <w:p w14:paraId="7758AB1D" w14:textId="2BCA4596" w:rsidR="00D65C46" w:rsidRP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</w:p>
    <w:p w14:paraId="09DC5DC4" w14:textId="4DBAA10E" w:rsidR="00D65C46" w:rsidRPr="00D65C46" w:rsidRDefault="00D65C46" w:rsidP="00D65C46">
      <w:pPr>
        <w:spacing w:after="0"/>
        <w:rPr>
          <w:color w:val="FF0000"/>
          <w:sz w:val="16"/>
          <w:szCs w:val="16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</w:p>
    <w:p w14:paraId="44234855" w14:textId="52A200C4" w:rsidR="000A375B" w:rsidRDefault="00B73FEF" w:rsidP="000A375B">
      <w:pPr>
        <w:spacing w:after="0"/>
      </w:pPr>
      <w:r>
        <w:t>2</w:t>
      </w:r>
      <w:r w:rsidR="00AD18E6">
        <w:t>. a</w:t>
      </w:r>
      <w:r>
        <w:t>.</w:t>
      </w:r>
      <w:r w:rsidR="00AD18E6">
        <w:t xml:space="preserve"> </w:t>
      </w:r>
    </w:p>
    <w:p w14:paraId="75C6ACF8" w14:textId="25C60F14" w:rsidR="000A375B" w:rsidRDefault="000A375B" w:rsidP="000A375B">
      <w:pPr>
        <w:spacing w:after="0"/>
      </w:pPr>
      <w:r>
        <w:t xml:space="preserve">    </w:t>
      </w:r>
      <w:r w:rsidR="00B73FEF">
        <w:t>b.</w:t>
      </w:r>
    </w:p>
    <w:p w14:paraId="18767E59" w14:textId="50D9A39E" w:rsidR="00AD18E6" w:rsidRDefault="00B73FEF" w:rsidP="000A375B">
      <w:pPr>
        <w:spacing w:after="0"/>
      </w:pPr>
      <w:r>
        <w:t xml:space="preserve">    c. </w:t>
      </w:r>
    </w:p>
    <w:p w14:paraId="3C5B0153" w14:textId="77777777" w:rsidR="00F6206A" w:rsidRDefault="00F6206A" w:rsidP="000A375B">
      <w:pPr>
        <w:spacing w:after="0"/>
      </w:pPr>
    </w:p>
    <w:p w14:paraId="03051701" w14:textId="77777777" w:rsidR="00F6206A" w:rsidRDefault="00F6206A" w:rsidP="000A375B">
      <w:pPr>
        <w:spacing w:after="0"/>
      </w:pPr>
    </w:p>
    <w:p w14:paraId="23805154" w14:textId="77777777" w:rsidR="00F6206A" w:rsidRDefault="00F6206A" w:rsidP="000A375B">
      <w:pPr>
        <w:spacing w:after="0"/>
      </w:pPr>
    </w:p>
    <w:p w14:paraId="44458093" w14:textId="77777777" w:rsidR="00F6206A" w:rsidRDefault="00F6206A" w:rsidP="000A375B">
      <w:pPr>
        <w:spacing w:after="0"/>
      </w:pPr>
    </w:p>
    <w:p w14:paraId="103EC1EB" w14:textId="77777777" w:rsidR="00F6206A" w:rsidRDefault="00F6206A" w:rsidP="000A375B">
      <w:pPr>
        <w:spacing w:after="0"/>
      </w:pPr>
    </w:p>
    <w:p w14:paraId="30D3F64F" w14:textId="77777777" w:rsidR="00F6206A" w:rsidRDefault="00F6206A" w:rsidP="000A375B">
      <w:pPr>
        <w:spacing w:after="0"/>
      </w:pPr>
    </w:p>
    <w:p w14:paraId="7AE48E8F" w14:textId="77777777" w:rsidR="00F6206A" w:rsidRDefault="00F6206A" w:rsidP="000A375B">
      <w:pPr>
        <w:spacing w:after="0"/>
      </w:pPr>
    </w:p>
    <w:p w14:paraId="3F09DFBA" w14:textId="77777777" w:rsidR="00F6206A" w:rsidRDefault="00F6206A" w:rsidP="000A375B">
      <w:pPr>
        <w:spacing w:after="0"/>
      </w:pPr>
    </w:p>
    <w:p w14:paraId="2BE0CF6A" w14:textId="77777777" w:rsidR="00F6206A" w:rsidRDefault="00F6206A" w:rsidP="000A375B">
      <w:pPr>
        <w:spacing w:after="0"/>
      </w:pPr>
    </w:p>
    <w:p w14:paraId="7C887DC4" w14:textId="77777777" w:rsidR="00F6206A" w:rsidRDefault="00F6206A" w:rsidP="000A375B">
      <w:pPr>
        <w:spacing w:after="0"/>
      </w:pPr>
      <w:r>
        <w:t xml:space="preserve">d.  </w:t>
      </w:r>
    </w:p>
    <w:p w14:paraId="3B3DDEB3" w14:textId="77777777" w:rsidR="00F6206A" w:rsidRDefault="00F6206A" w:rsidP="000A375B">
      <w:pPr>
        <w:spacing w:after="0"/>
      </w:pPr>
    </w:p>
    <w:p w14:paraId="2E81E15B" w14:textId="77777777" w:rsidR="00F6206A" w:rsidRDefault="00F6206A" w:rsidP="000A375B">
      <w:pPr>
        <w:spacing w:after="0"/>
      </w:pPr>
    </w:p>
    <w:p w14:paraId="099F5158" w14:textId="70623DB1" w:rsidR="00AD18E6" w:rsidRDefault="00F6206A" w:rsidP="000A375B">
      <w:pPr>
        <w:spacing w:after="0"/>
      </w:pPr>
      <w:r>
        <w:t xml:space="preserve">e. </w:t>
      </w:r>
    </w:p>
    <w:p w14:paraId="03E59CED" w14:textId="1AC1D9AF" w:rsidR="00F6206A" w:rsidRDefault="00F6206A" w:rsidP="000A375B">
      <w:pPr>
        <w:spacing w:after="0"/>
      </w:pPr>
    </w:p>
    <w:p w14:paraId="19C8E126" w14:textId="4A7228B9" w:rsidR="00F6206A" w:rsidRDefault="00F6206A" w:rsidP="000A375B">
      <w:pPr>
        <w:spacing w:after="0"/>
      </w:pPr>
    </w:p>
    <w:p w14:paraId="18912AB5" w14:textId="14203201" w:rsidR="00F6206A" w:rsidRDefault="00F6206A" w:rsidP="000A375B">
      <w:pPr>
        <w:spacing w:after="0"/>
      </w:pPr>
    </w:p>
    <w:p w14:paraId="322B1872" w14:textId="77777777" w:rsidR="00F6206A" w:rsidRDefault="00F6206A" w:rsidP="000A375B">
      <w:pPr>
        <w:spacing w:after="0"/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51"/>
        <w:gridCol w:w="2488"/>
        <w:gridCol w:w="1985"/>
        <w:gridCol w:w="1701"/>
        <w:gridCol w:w="2835"/>
      </w:tblGrid>
      <w:tr w:rsidR="000A375B" w:rsidRPr="000A375B" w14:paraId="3CEA8F6A" w14:textId="2595209D" w:rsidTr="009769B4">
        <w:tc>
          <w:tcPr>
            <w:tcW w:w="1051" w:type="dxa"/>
          </w:tcPr>
          <w:p w14:paraId="57D987DE" w14:textId="70A913D3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Question</w:t>
            </w:r>
          </w:p>
        </w:tc>
        <w:tc>
          <w:tcPr>
            <w:tcW w:w="2488" w:type="dxa"/>
          </w:tcPr>
          <w:p w14:paraId="5014775F" w14:textId="4961A83F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nfusion Matrix</w:t>
            </w:r>
          </w:p>
        </w:tc>
        <w:tc>
          <w:tcPr>
            <w:tcW w:w="1985" w:type="dxa"/>
          </w:tcPr>
          <w:p w14:paraId="3C3450C0" w14:textId="5F11DA59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Number of leaves</w:t>
            </w:r>
          </w:p>
        </w:tc>
        <w:tc>
          <w:tcPr>
            <w:tcW w:w="1701" w:type="dxa"/>
          </w:tcPr>
          <w:p w14:paraId="3E0ABC67" w14:textId="4C75FFE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Size of the tree</w:t>
            </w:r>
          </w:p>
        </w:tc>
        <w:tc>
          <w:tcPr>
            <w:tcW w:w="2835" w:type="dxa"/>
          </w:tcPr>
          <w:p w14:paraId="6510E4D9" w14:textId="23BBA4D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rrectly classified</w:t>
            </w:r>
            <w:r w:rsidR="00BA258B">
              <w:rPr>
                <w:b/>
                <w:bCs/>
              </w:rPr>
              <w:t xml:space="preserve"> instances</w:t>
            </w:r>
          </w:p>
        </w:tc>
      </w:tr>
      <w:tr w:rsidR="000A375B" w14:paraId="322418CD" w14:textId="1D988573" w:rsidTr="009769B4">
        <w:tc>
          <w:tcPr>
            <w:tcW w:w="1051" w:type="dxa"/>
          </w:tcPr>
          <w:p w14:paraId="1FF284C4" w14:textId="10DBBEDE" w:rsidR="000A375B" w:rsidRDefault="00331125" w:rsidP="000A375B">
            <w:r>
              <w:t>5</w:t>
            </w:r>
          </w:p>
        </w:tc>
        <w:tc>
          <w:tcPr>
            <w:tcW w:w="2488" w:type="dxa"/>
          </w:tcPr>
          <w:p w14:paraId="0D8CA0BD" w14:textId="6130D84E" w:rsidR="000A375B" w:rsidRDefault="000A375B" w:rsidP="000A375B"/>
        </w:tc>
        <w:tc>
          <w:tcPr>
            <w:tcW w:w="1985" w:type="dxa"/>
          </w:tcPr>
          <w:p w14:paraId="66FF3438" w14:textId="016885C0" w:rsidR="000A375B" w:rsidRDefault="000A375B" w:rsidP="000A375B"/>
        </w:tc>
        <w:tc>
          <w:tcPr>
            <w:tcW w:w="1701" w:type="dxa"/>
          </w:tcPr>
          <w:p w14:paraId="67834612" w14:textId="694E7196" w:rsidR="000A375B" w:rsidRDefault="000A375B" w:rsidP="000A375B"/>
        </w:tc>
        <w:tc>
          <w:tcPr>
            <w:tcW w:w="2835" w:type="dxa"/>
          </w:tcPr>
          <w:p w14:paraId="7F444439" w14:textId="77777777" w:rsidR="000A375B" w:rsidRDefault="000A375B" w:rsidP="000A375B"/>
        </w:tc>
      </w:tr>
      <w:tr w:rsidR="000A375B" w14:paraId="5E9A2013" w14:textId="77777777" w:rsidTr="009769B4">
        <w:tc>
          <w:tcPr>
            <w:tcW w:w="1051" w:type="dxa"/>
          </w:tcPr>
          <w:p w14:paraId="0C7DFA83" w14:textId="289BA4E7" w:rsidR="000A375B" w:rsidRDefault="00331125" w:rsidP="000A375B">
            <w:r>
              <w:t>7</w:t>
            </w:r>
          </w:p>
        </w:tc>
        <w:tc>
          <w:tcPr>
            <w:tcW w:w="2488" w:type="dxa"/>
          </w:tcPr>
          <w:p w14:paraId="58003C45" w14:textId="63E32FFB" w:rsidR="000A375B" w:rsidRDefault="000A375B" w:rsidP="000A375B"/>
        </w:tc>
        <w:tc>
          <w:tcPr>
            <w:tcW w:w="1985" w:type="dxa"/>
          </w:tcPr>
          <w:p w14:paraId="1C150440" w14:textId="25600518" w:rsidR="000A375B" w:rsidRDefault="000A375B" w:rsidP="000A375B"/>
        </w:tc>
        <w:tc>
          <w:tcPr>
            <w:tcW w:w="1701" w:type="dxa"/>
          </w:tcPr>
          <w:p w14:paraId="6D50D547" w14:textId="4EEAEBAC" w:rsidR="000A375B" w:rsidRDefault="000A375B" w:rsidP="000A375B"/>
        </w:tc>
        <w:tc>
          <w:tcPr>
            <w:tcW w:w="2835" w:type="dxa"/>
          </w:tcPr>
          <w:p w14:paraId="5112F050" w14:textId="77777777" w:rsidR="000A375B" w:rsidRPr="00AD18E6" w:rsidRDefault="000A375B" w:rsidP="000A375B"/>
        </w:tc>
      </w:tr>
      <w:tr w:rsidR="000A375B" w14:paraId="73883363" w14:textId="77777777" w:rsidTr="009769B4">
        <w:tc>
          <w:tcPr>
            <w:tcW w:w="1051" w:type="dxa"/>
          </w:tcPr>
          <w:p w14:paraId="0722E169" w14:textId="4D03CB83" w:rsidR="000A375B" w:rsidRDefault="00061BCA" w:rsidP="000A375B">
            <w:r>
              <w:t>9</w:t>
            </w:r>
          </w:p>
        </w:tc>
        <w:tc>
          <w:tcPr>
            <w:tcW w:w="2488" w:type="dxa"/>
          </w:tcPr>
          <w:p w14:paraId="602E2AF8" w14:textId="1EAE491F" w:rsidR="000A375B" w:rsidRDefault="000A375B" w:rsidP="000A375B"/>
        </w:tc>
        <w:tc>
          <w:tcPr>
            <w:tcW w:w="1985" w:type="dxa"/>
          </w:tcPr>
          <w:p w14:paraId="66336447" w14:textId="279BD3A7" w:rsidR="000A375B" w:rsidRDefault="000A375B" w:rsidP="000A375B"/>
        </w:tc>
        <w:tc>
          <w:tcPr>
            <w:tcW w:w="1701" w:type="dxa"/>
          </w:tcPr>
          <w:p w14:paraId="5C9ADF1E" w14:textId="37753C6C" w:rsidR="000A375B" w:rsidRDefault="000A375B" w:rsidP="000A375B"/>
        </w:tc>
        <w:tc>
          <w:tcPr>
            <w:tcW w:w="2835" w:type="dxa"/>
          </w:tcPr>
          <w:p w14:paraId="3C6E6E3F" w14:textId="1DB4AD9E" w:rsidR="000A375B" w:rsidRPr="00AD18E6" w:rsidRDefault="000A375B" w:rsidP="000A375B"/>
        </w:tc>
      </w:tr>
      <w:tr w:rsidR="000A375B" w14:paraId="696F01F3" w14:textId="77777777" w:rsidTr="009769B4">
        <w:tc>
          <w:tcPr>
            <w:tcW w:w="1051" w:type="dxa"/>
          </w:tcPr>
          <w:p w14:paraId="2EF4639C" w14:textId="3A81C870" w:rsidR="000A375B" w:rsidRDefault="00061BCA" w:rsidP="000A375B">
            <w:r>
              <w:t>10</w:t>
            </w:r>
          </w:p>
        </w:tc>
        <w:tc>
          <w:tcPr>
            <w:tcW w:w="2488" w:type="dxa"/>
          </w:tcPr>
          <w:p w14:paraId="709E260B" w14:textId="137979EC" w:rsidR="000A375B" w:rsidRDefault="000A375B" w:rsidP="000A375B"/>
        </w:tc>
        <w:tc>
          <w:tcPr>
            <w:tcW w:w="1985" w:type="dxa"/>
          </w:tcPr>
          <w:p w14:paraId="7E26740C" w14:textId="5B7F042A" w:rsidR="000A375B" w:rsidRDefault="000A375B" w:rsidP="000A375B"/>
        </w:tc>
        <w:tc>
          <w:tcPr>
            <w:tcW w:w="1701" w:type="dxa"/>
          </w:tcPr>
          <w:p w14:paraId="243EDA89" w14:textId="3F6D345F" w:rsidR="000A375B" w:rsidRDefault="000A375B" w:rsidP="000A375B"/>
        </w:tc>
        <w:tc>
          <w:tcPr>
            <w:tcW w:w="2835" w:type="dxa"/>
          </w:tcPr>
          <w:p w14:paraId="1A527C15" w14:textId="1F37EC33" w:rsidR="000A375B" w:rsidRPr="00AD18E6" w:rsidRDefault="000A375B" w:rsidP="000A375B"/>
        </w:tc>
      </w:tr>
    </w:tbl>
    <w:p w14:paraId="0B9A6FEA" w14:textId="1ABCCC26" w:rsidR="00AD18E6" w:rsidRDefault="00AD18E6" w:rsidP="000A375B">
      <w:pPr>
        <w:spacing w:after="0"/>
      </w:pPr>
    </w:p>
    <w:p w14:paraId="057AAE11" w14:textId="532090D0" w:rsidR="00AD18E6" w:rsidRDefault="00AD18E6" w:rsidP="000A375B">
      <w:pPr>
        <w:spacing w:after="0"/>
      </w:pPr>
      <w:r>
        <w:t>1</w:t>
      </w:r>
      <w:r w:rsidR="00061BCA">
        <w:t>2</w:t>
      </w:r>
      <w:r w:rsidR="00F96256">
        <w:t>.</w:t>
      </w:r>
    </w:p>
    <w:p w14:paraId="23604C1D" w14:textId="4054B220" w:rsidR="00F96256" w:rsidRDefault="00F96256" w:rsidP="000A375B">
      <w:pPr>
        <w:spacing w:after="0"/>
      </w:pPr>
    </w:p>
    <w:p w14:paraId="0C425B4E" w14:textId="68B58577" w:rsidR="00F96256" w:rsidRDefault="00F96256" w:rsidP="000A375B">
      <w:pPr>
        <w:spacing w:after="0"/>
      </w:pPr>
    </w:p>
    <w:p w14:paraId="16CE2709" w14:textId="7DBC40F5" w:rsidR="00F96256" w:rsidRDefault="00F96256" w:rsidP="000A375B">
      <w:pPr>
        <w:spacing w:after="0"/>
      </w:pPr>
    </w:p>
    <w:p w14:paraId="3A14FC27" w14:textId="521A3577" w:rsidR="00F96256" w:rsidRDefault="00F96256" w:rsidP="000A375B">
      <w:pPr>
        <w:spacing w:after="0"/>
      </w:pPr>
    </w:p>
    <w:p w14:paraId="5281F324" w14:textId="5E598EE8" w:rsidR="00F96256" w:rsidRDefault="00F96256" w:rsidP="000A375B">
      <w:pPr>
        <w:spacing w:after="0"/>
      </w:pPr>
    </w:p>
    <w:p w14:paraId="2CCC4A86" w14:textId="3453D444" w:rsidR="00F96256" w:rsidRDefault="00F96256" w:rsidP="000A375B">
      <w:pPr>
        <w:spacing w:after="0"/>
      </w:pPr>
    </w:p>
    <w:p w14:paraId="0F030986" w14:textId="2AC48972" w:rsidR="00F96256" w:rsidRPr="00F96256" w:rsidRDefault="00F96256" w:rsidP="000A375B">
      <w:pPr>
        <w:spacing w:after="0"/>
        <w:rPr>
          <w:b/>
          <w:bCs/>
          <w:u w:val="single"/>
        </w:rPr>
      </w:pPr>
      <w:r w:rsidRPr="00F96256">
        <w:rPr>
          <w:b/>
          <w:bCs/>
          <w:u w:val="single"/>
        </w:rPr>
        <w:t>Screenshots with Question Number</w:t>
      </w:r>
    </w:p>
    <w:sectPr w:rsidR="00F96256" w:rsidRPr="00F962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rAUAlQqIDCwAAAA="/>
  </w:docVars>
  <w:rsids>
    <w:rsidRoot w:val="004E7E5F"/>
    <w:rsid w:val="00055D12"/>
    <w:rsid w:val="00061BCA"/>
    <w:rsid w:val="000A375B"/>
    <w:rsid w:val="000B2F54"/>
    <w:rsid w:val="00331125"/>
    <w:rsid w:val="003E7432"/>
    <w:rsid w:val="004E7E5F"/>
    <w:rsid w:val="007905E7"/>
    <w:rsid w:val="007E2925"/>
    <w:rsid w:val="00955DB0"/>
    <w:rsid w:val="009769B4"/>
    <w:rsid w:val="00AD18E6"/>
    <w:rsid w:val="00B73FEF"/>
    <w:rsid w:val="00BA258B"/>
    <w:rsid w:val="00D65C46"/>
    <w:rsid w:val="00F6206A"/>
    <w:rsid w:val="00F9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Anu Thomas</cp:lastModifiedBy>
  <cp:revision>10</cp:revision>
  <dcterms:created xsi:type="dcterms:W3CDTF">2021-09-20T03:39:00Z</dcterms:created>
  <dcterms:modified xsi:type="dcterms:W3CDTF">2022-01-16T23:41:00Z</dcterms:modified>
</cp:coreProperties>
</file>